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40" w:name="header-n3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1" w:name="header-n5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1"/>
    <w:bookmarkStart w:id="22" w:name="header-n7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2"/>
    <w:bookmarkStart w:id="23" w:name="header-n9"/>
    <w:p>
      <w:pPr>
        <w:pStyle w:val="Heading2"/>
      </w:pPr>
      <w:r>
        <w:t xml:space="preserve">登录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11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3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5"/>
    <w:p>
      <w:pPr>
        <w:pStyle w:val="Heading2"/>
      </w:pPr>
      <w:r>
        <w:t xml:space="preserve">修改个性签名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7"/>
    <w:p>
      <w:pPr>
        <w:pStyle w:val="Heading2"/>
      </w:pPr>
      <w:r>
        <w:t xml:space="preserve">发送消息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sg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消息内容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这个消息对象</w:t>
      </w:r>
      <w:r>
        <w:rPr>
          <w:rStyle w:val="NormalTok"/>
        </w:rPr>
        <w:t xml:space="preserve">Message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发送消息，这边插入数据库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s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Messages messages = userService.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sender, receiver, ms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9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21"/>
    <w:p>
      <w:pPr>
        <w:pStyle w:val="Heading2"/>
      </w:pPr>
      <w:r>
        <w:t xml:space="preserve">获取两个人之间总消息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数量的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两个人之间总消息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N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Num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sender, receiver)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3"/>
    <w:p>
      <w:pPr>
        <w:pStyle w:val="Heading2"/>
      </w:pPr>
      <w:r>
        <w:t xml:space="preserve">刷新消息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otherId </w:t>
      </w:r>
      <w:r>
        <w:rPr>
          <w:rStyle w:val="CommentTok"/>
        </w:rPr>
        <w:t xml:space="preserve">对方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ine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自己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依然是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每隔若干秒刷新消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resh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other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mine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ther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ine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h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otherId, mine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5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7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9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31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3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5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7"/>
    <w:p>
      <w:pPr>
        <w:pStyle w:val="Heading2"/>
      </w:pPr>
      <w:r>
        <w:t xml:space="preserve">获取和用户交流过的消息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Messages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list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和用户交流过的消息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essage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essage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9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41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bookmarkEnd w:id="39"/>
    <w:bookmarkEnd w:id="40"/>
    <w:bookmarkStart w:id="50" w:name="header-n44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1" w:name="header-n46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8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i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ies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2"/>
    <w:bookmarkStart w:id="43" w:name="header-n50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ctivityDetail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Detail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3"/>
    <w:bookmarkStart w:id="44" w:name="header-n52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4"/>
    <w:bookmarkStart w:id="45" w:name="header-n54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6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8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ctivity activity = JSON.</w:t>
      </w:r>
      <w:r>
        <w:rPr>
          <w:rStyle w:val="FunctionTok"/>
        </w:rPr>
        <w:t xml:space="preserve">parseObject</w:t>
      </w:r>
      <w:r>
        <w:rPr>
          <w:rStyle w:val="NormalTok"/>
        </w:rPr>
        <w:t xml:space="preserve">(activityDetailJson, 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activity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60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62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2T09:36:40Z</dcterms:created>
  <dcterms:modified xsi:type="dcterms:W3CDTF">2020-12-02T09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